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C0D" w:rsidRDefault="00BB3C0D" w:rsidP="00BB3C0D">
      <w:pPr>
        <w:keepNext/>
        <w:keepLines/>
        <w:tabs>
          <w:tab w:val="left" w:pos="6480"/>
        </w:tabs>
        <w:spacing w:after="0" w:line="240" w:lineRule="auto"/>
        <w:rPr>
          <w:rFonts w:ascii="Calibri" w:eastAsia="Calibri" w:hAnsi="Calibri" w:cs="Times New Roman"/>
          <w:b/>
        </w:rPr>
      </w:pP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  <w:b/>
        </w:rPr>
      </w:pPr>
      <w:r w:rsidRPr="004729B0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9264" behindDoc="0" locked="0" layoutInCell="1" allowOverlap="1" wp14:anchorId="49E2F9AF" wp14:editId="23917EF9">
            <wp:simplePos x="0" y="0"/>
            <wp:positionH relativeFrom="column">
              <wp:posOffset>13970</wp:posOffset>
            </wp:positionH>
            <wp:positionV relativeFrom="paragraph">
              <wp:posOffset>62229</wp:posOffset>
            </wp:positionV>
            <wp:extent cx="1695450" cy="635497"/>
            <wp:effectExtent l="0" t="0" r="0" b="0"/>
            <wp:wrapNone/>
            <wp:docPr id="4" name="Picture 4" descr="C:\Users\Dani.Beaubien\AppData\Local\Microsoft\Windows\INetCache\Content.Word\AB-Gov%20Black%20RGB%20V%20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Dani.Beaubien\AppData\Local\Microsoft\Windows\INetCache\Content.Word\AB-Gov%20Black%20RGB%20V%20JP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728" cy="64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29B0">
        <w:rPr>
          <w:rFonts w:ascii="Calibri" w:eastAsia="Calibri" w:hAnsi="Calibri" w:cs="Times New Roman"/>
          <w:b/>
        </w:rPr>
        <w:tab/>
        <w:t>A</w:t>
      </w:r>
      <w:r>
        <w:rPr>
          <w:rFonts w:ascii="Calibri" w:eastAsia="Calibri" w:hAnsi="Calibri" w:cs="Times New Roman"/>
          <w:b/>
        </w:rPr>
        <w:t>lberta Education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>2</w:t>
      </w:r>
      <w:r w:rsidRPr="004729B0">
        <w:rPr>
          <w:rFonts w:ascii="Calibri" w:eastAsia="Calibri" w:hAnsi="Calibri" w:cs="Times New Roman"/>
          <w:vertAlign w:val="superscript"/>
        </w:rPr>
        <w:t>nd</w:t>
      </w:r>
      <w:r w:rsidRPr="004729B0">
        <w:rPr>
          <w:rFonts w:ascii="Calibri" w:eastAsia="Calibri" w:hAnsi="Calibri" w:cs="Times New Roman"/>
        </w:rPr>
        <w:t xml:space="preserve"> Floor, 44 Capital Boulevard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>10044 – 108 Street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>Edmonton, Alberta T5J 5E6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>Canada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>www.education.alberta.ca</w:t>
      </w:r>
    </w:p>
    <w:p w:rsidR="00BB3C0D" w:rsidRPr="004729B0" w:rsidRDefault="00BB3C0D" w:rsidP="00BB3C0D">
      <w:pPr>
        <w:keepNext/>
        <w:keepLines/>
        <w:tabs>
          <w:tab w:val="left" w:pos="5760"/>
          <w:tab w:val="left" w:pos="5827"/>
        </w:tabs>
        <w:spacing w:after="0" w:line="240" w:lineRule="auto"/>
        <w:rPr>
          <w:rFonts w:ascii="Calibri" w:eastAsia="Calibri" w:hAnsi="Calibri" w:cs="Times New Roman"/>
        </w:rPr>
      </w:pP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</w:r>
      <w:r w:rsidR="00C66804" w:rsidRPr="00C66804">
        <w:rPr>
          <w:rFonts w:ascii="Calibri" w:eastAsia="Calibri" w:hAnsi="Calibri" w:cs="Times New Roman"/>
        </w:rPr>
        <w:t>{Processed Date}</w:t>
      </w:r>
    </w:p>
    <w:p w:rsidR="00BB3C0D" w:rsidRPr="004729B0" w:rsidRDefault="00BB3C0D" w:rsidP="00BB3C0D">
      <w:pPr>
        <w:keepNext/>
        <w:keepLines/>
        <w:tabs>
          <w:tab w:val="left" w:pos="5760"/>
        </w:tabs>
        <w:spacing w:after="0" w:line="240" w:lineRule="auto"/>
        <w:rPr>
          <w:rFonts w:ascii="Calibri" w:eastAsia="Calibri" w:hAnsi="Calibri" w:cs="Times New Roman"/>
        </w:rPr>
      </w:pPr>
      <w:r w:rsidRPr="004729B0">
        <w:rPr>
          <w:rFonts w:ascii="Calibri" w:eastAsia="Calibri" w:hAnsi="Calibri" w:cs="Times New Roman"/>
        </w:rPr>
        <w:tab/>
        <w:t xml:space="preserve">Alberta Student Number: </w:t>
      </w:r>
      <w:r w:rsidR="00C66804">
        <w:rPr>
          <w:rFonts w:ascii="Arial" w:eastAsia="Times New Roman" w:hAnsi="Arial" w:cs="Arial"/>
          <w:lang w:val="en"/>
        </w:rPr>
        <w:t>{StudentASN}</w:t>
      </w:r>
    </w:p>
    <w:p w:rsidR="00BB3C0D" w:rsidRDefault="00C66804" w:rsidP="00BB3C0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 w:rsidRPr="00C66804">
        <w:rPr>
          <w:rFonts w:ascii="Calibri" w:hAnsi="Calibri" w:cs="Calibri"/>
          <w:sz w:val="18"/>
          <w:szCs w:val="18"/>
        </w:rPr>
        <w:t>{Recipient Name}</w:t>
      </w:r>
    </w:p>
    <w:p w:rsidR="00BB3C0D" w:rsidRPr="00B97761" w:rsidRDefault="00C66804" w:rsidP="00BB3C0D">
      <w:pPr>
        <w:keepNext/>
        <w:keepLines/>
        <w:spacing w:after="0" w:line="240" w:lineRule="auto"/>
        <w:rPr>
          <w:rFonts w:ascii="Calibri" w:eastAsia="Calibri" w:hAnsi="Calibri" w:cs="Times New Roman"/>
          <w:sz w:val="18"/>
        </w:rPr>
      </w:pPr>
      <w:r w:rsidRPr="00C66804">
        <w:rPr>
          <w:rFonts w:ascii="Calibri" w:hAnsi="Calibri" w:cs="Calibri"/>
          <w:sz w:val="18"/>
          <w:szCs w:val="18"/>
        </w:rPr>
        <w:t>{Recipient Address}</w:t>
      </w:r>
    </w:p>
    <w:p w:rsidR="00654918" w:rsidRDefault="00654918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</w:p>
    <w:p w:rsidR="00242406" w:rsidRPr="00EF5651" w:rsidRDefault="00242406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Congratulations </w:t>
      </w:r>
      <w:r w:rsidR="004C2BD9" w:rsidRPr="00EF5651">
        <w:rPr>
          <w:rFonts w:ascii="Arial" w:hAnsi="Arial" w:cs="Arial"/>
          <w:color w:val="333333"/>
          <w:sz w:val="23"/>
          <w:szCs w:val="23"/>
          <w:shd w:val="clear" w:color="auto" w:fill="FFFFFF"/>
        </w:rPr>
        <w:t>{</w:t>
      </w:r>
      <w:r w:rsidR="00F2106F">
        <w:rPr>
          <w:rFonts w:ascii="Arial" w:hAnsi="Arial" w:cs="Arial"/>
          <w:color w:val="333333"/>
          <w:sz w:val="23"/>
          <w:szCs w:val="23"/>
          <w:shd w:val="clear" w:color="auto" w:fill="FFFFFF"/>
        </w:rPr>
        <w:t>Preferred</w:t>
      </w:r>
      <w:r w:rsidR="004C2BD9" w:rsidRPr="00EF5651"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 name}</w:t>
      </w:r>
      <w:r w:rsidRPr="00EF5651">
        <w:rPr>
          <w:rFonts w:ascii="Arial" w:eastAsia="Times New Roman" w:hAnsi="Arial" w:cs="Arial"/>
          <w:lang w:val="en"/>
        </w:rPr>
        <w:t xml:space="preserve">! </w:t>
      </w:r>
    </w:p>
    <w:p w:rsidR="00242406" w:rsidRPr="00EF5651" w:rsidRDefault="00CF4CA1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You have satisfied the requirements </w:t>
      </w:r>
      <w:r w:rsidR="00BC7983" w:rsidRPr="00EF5651">
        <w:rPr>
          <w:rFonts w:ascii="Arial" w:eastAsia="Times New Roman" w:hAnsi="Arial" w:cs="Arial"/>
          <w:lang w:val="en"/>
        </w:rPr>
        <w:t>for</w:t>
      </w:r>
      <w:r w:rsidRPr="00EF5651">
        <w:rPr>
          <w:rFonts w:ascii="Arial" w:eastAsia="Times New Roman" w:hAnsi="Arial" w:cs="Arial"/>
          <w:lang w:val="en"/>
        </w:rPr>
        <w:t xml:space="preserve"> the </w:t>
      </w:r>
      <w:r w:rsidR="00C75150" w:rsidRPr="00EF5651">
        <w:rPr>
          <w:rFonts w:ascii="Arial" w:eastAsia="Times New Roman" w:hAnsi="Arial" w:cs="Arial"/>
          <w:lang w:val="en"/>
        </w:rPr>
        <w:t>{Diploma / Certificate Name}</w:t>
      </w:r>
      <w:r w:rsidRPr="00EF5651">
        <w:rPr>
          <w:rFonts w:ascii="Arial" w:eastAsia="Times New Roman" w:hAnsi="Arial" w:cs="Arial"/>
          <w:lang w:val="en"/>
        </w:rPr>
        <w:t>.</w:t>
      </w:r>
      <w:r w:rsidR="00242406" w:rsidRPr="00EF5651">
        <w:rPr>
          <w:rFonts w:ascii="Arial" w:eastAsia="Times New Roman" w:hAnsi="Arial" w:cs="Arial"/>
          <w:lang w:val="en"/>
        </w:rPr>
        <w:t xml:space="preserve"> </w:t>
      </w:r>
    </w:p>
    <w:p w:rsidR="00242406" w:rsidRPr="00EF5651" w:rsidRDefault="00242406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>The following information is required when communicating with Alberta Education, Advanced Education and post-secondary institutions</w:t>
      </w:r>
      <w:r w:rsidR="00F322DB" w:rsidRPr="00EF5651">
        <w:rPr>
          <w:rFonts w:ascii="Arial" w:eastAsia="Times New Roman" w:hAnsi="Arial" w:cs="Arial"/>
          <w:lang w:val="en"/>
        </w:rPr>
        <w:t>:</w:t>
      </w:r>
      <w:r w:rsidRPr="00EF5651">
        <w:rPr>
          <w:rFonts w:ascii="Arial" w:eastAsia="Times New Roman" w:hAnsi="Arial" w:cs="Arial"/>
          <w:lang w:val="en"/>
        </w:rPr>
        <w:t xml:space="preserve"> </w:t>
      </w:r>
    </w:p>
    <w:p w:rsidR="00242406" w:rsidRPr="00EF5651" w:rsidRDefault="00242406" w:rsidP="00C668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>Alberta Student Number</w:t>
      </w:r>
      <w:r w:rsidR="001C2D92" w:rsidRPr="00EF5651">
        <w:rPr>
          <w:rFonts w:ascii="Arial" w:eastAsia="Times New Roman" w:hAnsi="Arial" w:cs="Arial"/>
          <w:lang w:val="en"/>
        </w:rPr>
        <w:t xml:space="preserve"> (ASN)</w:t>
      </w:r>
      <w:r w:rsidRPr="00EF5651">
        <w:rPr>
          <w:rFonts w:ascii="Arial" w:eastAsia="Times New Roman" w:hAnsi="Arial" w:cs="Arial"/>
          <w:lang w:val="en"/>
        </w:rPr>
        <w:t xml:space="preserve">: </w:t>
      </w:r>
      <w:r w:rsidR="00C66804" w:rsidRPr="00EF5651">
        <w:rPr>
          <w:rFonts w:ascii="Arial" w:eastAsia="Times New Roman" w:hAnsi="Arial" w:cs="Arial"/>
          <w:lang w:val="en"/>
        </w:rPr>
        <w:t>{StudentASN}</w:t>
      </w:r>
    </w:p>
    <w:p w:rsidR="00242406" w:rsidRPr="00EF5651" w:rsidRDefault="00F2106F" w:rsidP="00C668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>
        <w:rPr>
          <w:rFonts w:ascii="Arial" w:eastAsia="Times New Roman" w:hAnsi="Arial" w:cs="Arial"/>
          <w:lang w:val="en"/>
        </w:rPr>
        <w:t xml:space="preserve">Legal </w:t>
      </w:r>
      <w:r w:rsidR="00242406" w:rsidRPr="00EF5651">
        <w:rPr>
          <w:rFonts w:ascii="Arial" w:eastAsia="Times New Roman" w:hAnsi="Arial" w:cs="Arial"/>
          <w:lang w:val="en"/>
        </w:rPr>
        <w:t xml:space="preserve">Name: </w:t>
      </w:r>
      <w:r w:rsidR="00C66804" w:rsidRPr="00EF5651">
        <w:rPr>
          <w:rFonts w:ascii="Arial" w:eastAsia="Times New Roman" w:hAnsi="Arial" w:cs="Arial"/>
          <w:lang w:val="en"/>
        </w:rPr>
        <w:t>{Student Legal name}</w:t>
      </w:r>
    </w:p>
    <w:p w:rsidR="00242406" w:rsidRPr="00EF5651" w:rsidRDefault="00242406" w:rsidP="00C6680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Date of Birth: </w:t>
      </w:r>
      <w:r w:rsidR="00C66804" w:rsidRPr="00EF5651">
        <w:rPr>
          <w:rFonts w:ascii="Arial" w:eastAsia="Times New Roman" w:hAnsi="Arial" w:cs="Arial"/>
          <w:lang w:val="en"/>
        </w:rPr>
        <w:t>{Date of Birth}</w:t>
      </w:r>
    </w:p>
    <w:p w:rsidR="00242406" w:rsidRPr="00EF5651" w:rsidRDefault="00242406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Your student information is available through myPass at </w:t>
      </w:r>
      <w:r w:rsidR="00CF4CA1" w:rsidRPr="00EF5651">
        <w:rPr>
          <w:rFonts w:ascii="Arial" w:eastAsia="Times New Roman" w:hAnsi="Arial" w:cs="Arial"/>
          <w:lang w:val="en"/>
        </w:rPr>
        <w:t>myPass</w:t>
      </w:r>
      <w:r w:rsidR="001C2D92" w:rsidRPr="00EF5651">
        <w:rPr>
          <w:rFonts w:ascii="Arial" w:eastAsia="Times New Roman" w:hAnsi="Arial" w:cs="Arial"/>
          <w:lang w:val="en"/>
        </w:rPr>
        <w:t>.alberta.ca</w:t>
      </w:r>
      <w:r w:rsidR="00CF4CA1" w:rsidRPr="00EF5651">
        <w:rPr>
          <w:rFonts w:ascii="Arial" w:eastAsia="Times New Roman" w:hAnsi="Arial" w:cs="Arial"/>
          <w:lang w:val="en"/>
        </w:rPr>
        <w:t>.</w:t>
      </w:r>
      <w:r w:rsidRPr="00EF5651">
        <w:rPr>
          <w:rFonts w:ascii="Arial" w:eastAsia="Times New Roman" w:hAnsi="Arial" w:cs="Arial"/>
          <w:lang w:val="en"/>
        </w:rPr>
        <w:t xml:space="preserve"> </w:t>
      </w:r>
    </w:p>
    <w:p w:rsidR="00242406" w:rsidRPr="00EF5651" w:rsidRDefault="00242406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myPass is an Alberta Education </w:t>
      </w:r>
      <w:r w:rsidR="00161B9D" w:rsidRPr="00EF5651">
        <w:rPr>
          <w:rFonts w:ascii="Arial" w:eastAsia="Times New Roman" w:hAnsi="Arial" w:cs="Arial"/>
          <w:lang w:val="en"/>
        </w:rPr>
        <w:t xml:space="preserve">secure </w:t>
      </w:r>
      <w:r w:rsidRPr="00EF5651">
        <w:rPr>
          <w:rFonts w:ascii="Arial" w:eastAsia="Times New Roman" w:hAnsi="Arial" w:cs="Arial"/>
          <w:lang w:val="en"/>
        </w:rPr>
        <w:t xml:space="preserve">self-service website for you to: 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rFonts w:ascii="Calibri" w:hAnsi="Calibri" w:cs="Times New Roman"/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Order high school transcripts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View diploma exam marks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Register to write or rewrite diploma exams with online payment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View and print Detailed Academic Reports (DAR)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View progress towards a high school credential (diploma or certificate)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 xml:space="preserve">View/update student personal information </w:t>
      </w:r>
    </w:p>
    <w:p w:rsidR="00A977F8" w:rsidRDefault="00A977F8" w:rsidP="00A977F8">
      <w:pPr>
        <w:pStyle w:val="ListParagraph"/>
        <w:autoSpaceDE w:val="0"/>
        <w:autoSpaceDN w:val="0"/>
        <w:ind w:hanging="360"/>
        <w:rPr>
          <w:sz w:val="24"/>
          <w:szCs w:val="24"/>
        </w:rPr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Order additional copies of an awarded credential in English or French</w:t>
      </w:r>
    </w:p>
    <w:p w:rsidR="00A977F8" w:rsidRDefault="00A977F8" w:rsidP="00A977F8">
      <w:pPr>
        <w:pStyle w:val="ListParagraph"/>
        <w:autoSpaceDE w:val="0"/>
        <w:autoSpaceDN w:val="0"/>
        <w:ind w:hanging="360"/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t>Request diploma exam rescores</w:t>
      </w:r>
    </w:p>
    <w:p w:rsidR="00242406" w:rsidRPr="00EF5651" w:rsidRDefault="00242406" w:rsidP="00242406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 xml:space="preserve">To obtain access to myPass, visit </w:t>
      </w:r>
      <w:r w:rsidR="001C2D92" w:rsidRPr="00EF5651">
        <w:rPr>
          <w:rFonts w:ascii="Arial" w:eastAsia="Times New Roman" w:hAnsi="Arial" w:cs="Arial"/>
          <w:lang w:val="en"/>
        </w:rPr>
        <w:t>myPass.alberta.ca</w:t>
      </w:r>
      <w:r w:rsidRPr="00EF5651">
        <w:rPr>
          <w:rFonts w:ascii="Arial" w:eastAsia="Times New Roman" w:hAnsi="Arial" w:cs="Arial"/>
          <w:lang w:val="en"/>
        </w:rPr>
        <w:t xml:space="preserve"> and follow the instructions provided. </w:t>
      </w:r>
    </w:p>
    <w:p w:rsidR="00CF4CA1" w:rsidRPr="00EF5651" w:rsidRDefault="00242406" w:rsidP="00CF4CA1">
      <w:pPr>
        <w:spacing w:before="100" w:beforeAutospacing="1" w:after="0" w:line="240" w:lineRule="auto"/>
        <w:rPr>
          <w:rFonts w:ascii="Arial" w:eastAsia="Times New Roman" w:hAnsi="Arial" w:cs="Arial"/>
          <w:lang w:val="en"/>
        </w:rPr>
      </w:pPr>
      <w:r w:rsidRPr="00EF5651">
        <w:rPr>
          <w:rFonts w:ascii="Arial" w:eastAsia="Times New Roman" w:hAnsi="Arial" w:cs="Arial"/>
          <w:lang w:val="en"/>
        </w:rPr>
        <w:t>If further credential information is required</w:t>
      </w:r>
      <w:r w:rsidR="00F322DB" w:rsidRPr="00EF5651">
        <w:rPr>
          <w:rFonts w:ascii="Arial" w:eastAsia="Times New Roman" w:hAnsi="Arial" w:cs="Arial"/>
          <w:lang w:val="en"/>
        </w:rPr>
        <w:t>,</w:t>
      </w:r>
      <w:r w:rsidRPr="00EF5651">
        <w:rPr>
          <w:rFonts w:ascii="Arial" w:eastAsia="Times New Roman" w:hAnsi="Arial" w:cs="Arial"/>
          <w:lang w:val="en"/>
        </w:rPr>
        <w:t xml:space="preserve"> please contact:</w:t>
      </w:r>
    </w:p>
    <w:p w:rsidR="00144949" w:rsidRDefault="00144949">
      <w:pPr>
        <w:rPr>
          <w:rFonts w:ascii="Arial" w:eastAsia="Times New Roman" w:hAnsi="Arial" w:cs="Arial"/>
          <w:lang w:val="en"/>
        </w:rPr>
      </w:pPr>
    </w:p>
    <w:p w:rsidR="00A977F8" w:rsidRPr="00A977F8" w:rsidRDefault="00A977F8" w:rsidP="00A977F8">
      <w:pPr>
        <w:keepNext/>
        <w:keepLines/>
        <w:tabs>
          <w:tab w:val="left" w:pos="6750"/>
        </w:tabs>
        <w:spacing w:after="0" w:line="240" w:lineRule="auto"/>
        <w:ind w:left="540"/>
        <w:rPr>
          <w:rFonts w:ascii="Arial" w:eastAsia="Calibri" w:hAnsi="Arial" w:cs="Arial"/>
        </w:rPr>
      </w:pPr>
      <w:r w:rsidRPr="00A977F8">
        <w:rPr>
          <w:rFonts w:ascii="Arial" w:eastAsia="Calibri" w:hAnsi="Arial" w:cs="Arial"/>
        </w:rPr>
        <w:t>Alberta Education Transcripts and Diplomas</w:t>
      </w:r>
      <w:r w:rsidRPr="00A977F8">
        <w:rPr>
          <w:rFonts w:ascii="Arial" w:eastAsia="Calibri" w:hAnsi="Arial" w:cs="Arial"/>
        </w:rPr>
        <w:tab/>
      </w:r>
    </w:p>
    <w:p w:rsidR="00A977F8" w:rsidRPr="00A977F8" w:rsidRDefault="00A977F8" w:rsidP="00A977F8">
      <w:pPr>
        <w:keepNext/>
        <w:keepLines/>
        <w:spacing w:after="0" w:line="240" w:lineRule="auto"/>
        <w:ind w:left="540"/>
        <w:rPr>
          <w:rFonts w:ascii="Arial" w:eastAsia="Calibri" w:hAnsi="Arial" w:cs="Arial"/>
        </w:rPr>
      </w:pPr>
      <w:r w:rsidRPr="00A977F8">
        <w:rPr>
          <w:rFonts w:ascii="Arial" w:eastAsia="Calibri" w:hAnsi="Arial" w:cs="Arial"/>
        </w:rPr>
        <w:t xml:space="preserve">Hours of Operation: 8:15am to 4:30pm Monday – Friday (Mountain Time) </w:t>
      </w:r>
      <w:r w:rsidRPr="00A977F8">
        <w:rPr>
          <w:rFonts w:ascii="Arial" w:eastAsia="Calibri" w:hAnsi="Arial" w:cs="Arial"/>
        </w:rPr>
        <w:br/>
        <w:t xml:space="preserve">Phone: (780) 427-5732 (for toll free access within Alberta, first dial 310-0000) </w:t>
      </w:r>
    </w:p>
    <w:p w:rsidR="00A977F8" w:rsidRPr="00A977F8" w:rsidRDefault="00A977F8" w:rsidP="00A977F8">
      <w:pPr>
        <w:keepNext/>
        <w:keepLines/>
        <w:spacing w:after="0" w:line="240" w:lineRule="auto"/>
        <w:ind w:left="540"/>
        <w:rPr>
          <w:rFonts w:ascii="Arial" w:eastAsia="Calibri" w:hAnsi="Arial" w:cs="Arial"/>
        </w:rPr>
      </w:pPr>
      <w:r w:rsidRPr="00A977F8">
        <w:rPr>
          <w:rFonts w:ascii="Arial" w:eastAsia="Calibri" w:hAnsi="Arial" w:cs="Arial"/>
        </w:rPr>
        <w:t xml:space="preserve">Email: </w:t>
      </w:r>
      <w:bookmarkStart w:id="0" w:name="_GoBack"/>
      <w:bookmarkEnd w:id="0"/>
      <w:r w:rsidR="00AA5142">
        <w:rPr>
          <w:rFonts w:ascii="Arial" w:eastAsia="Calibri" w:hAnsi="Arial" w:cs="Arial"/>
        </w:rPr>
        <w:fldChar w:fldCharType="begin"/>
      </w:r>
      <w:r w:rsidR="00AA5142">
        <w:rPr>
          <w:rFonts w:ascii="Arial" w:eastAsia="Calibri" w:hAnsi="Arial" w:cs="Arial"/>
        </w:rPr>
        <w:instrText xml:space="preserve"> HYPERLINK "mailto:</w:instrText>
      </w:r>
      <w:r w:rsidR="00AA5142" w:rsidRPr="00AA5142">
        <w:rPr>
          <w:rFonts w:ascii="Arial" w:eastAsia="Calibri" w:hAnsi="Arial" w:cs="Arial"/>
        </w:rPr>
        <w:instrText>StudentRecords@gov.ab.ca</w:instrText>
      </w:r>
      <w:r w:rsidR="00AA5142">
        <w:rPr>
          <w:rFonts w:ascii="Arial" w:eastAsia="Calibri" w:hAnsi="Arial" w:cs="Arial"/>
        </w:rPr>
        <w:instrText xml:space="preserve">" </w:instrText>
      </w:r>
      <w:r w:rsidR="00AA5142">
        <w:rPr>
          <w:rFonts w:ascii="Arial" w:eastAsia="Calibri" w:hAnsi="Arial" w:cs="Arial"/>
        </w:rPr>
        <w:fldChar w:fldCharType="separate"/>
      </w:r>
      <w:r w:rsidR="00AA5142" w:rsidRPr="009B6F3B">
        <w:rPr>
          <w:rStyle w:val="Hyperlink"/>
          <w:rFonts w:ascii="Arial" w:eastAsia="Calibri" w:hAnsi="Arial" w:cs="Arial"/>
        </w:rPr>
        <w:t>StudentRecords@gov.ab.ca</w:t>
      </w:r>
      <w:r w:rsidR="00AA5142">
        <w:rPr>
          <w:rFonts w:ascii="Arial" w:eastAsia="Calibri" w:hAnsi="Arial" w:cs="Arial"/>
        </w:rPr>
        <w:fldChar w:fldCharType="end"/>
      </w:r>
    </w:p>
    <w:p w:rsidR="00A977F8" w:rsidRPr="001C2D92" w:rsidRDefault="00A977F8">
      <w:pPr>
        <w:rPr>
          <w:rFonts w:ascii="Arial" w:hAnsi="Arial" w:cs="Arial"/>
          <w:lang w:val="en"/>
        </w:rPr>
      </w:pPr>
    </w:p>
    <w:sectPr w:rsidR="00A977F8" w:rsidRPr="001C2D92" w:rsidSect="00BB3C0D">
      <w:footerReference w:type="default" r:id="rId8"/>
      <w:pgSz w:w="12240" w:h="15840"/>
      <w:pgMar w:top="245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918" w:rsidRDefault="00654918" w:rsidP="00654918">
      <w:pPr>
        <w:spacing w:after="0" w:line="240" w:lineRule="auto"/>
      </w:pPr>
      <w:r>
        <w:separator/>
      </w:r>
    </w:p>
  </w:endnote>
  <w:endnote w:type="continuationSeparator" w:id="0">
    <w:p w:rsidR="00654918" w:rsidRDefault="00654918" w:rsidP="00654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918" w:rsidRPr="00654918" w:rsidRDefault="00654918" w:rsidP="00654918">
    <w:pPr>
      <w:pStyle w:val="Footer"/>
      <w:jc w:val="right"/>
    </w:pPr>
    <w:r w:rsidRPr="00654918">
      <w:t xml:space="preserve">Document ID: </w:t>
    </w:r>
    <w:r w:rsidR="00EF5651" w:rsidRPr="00EF5651">
      <w:t>{Document Number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918" w:rsidRDefault="00654918" w:rsidP="00654918">
      <w:pPr>
        <w:spacing w:after="0" w:line="240" w:lineRule="auto"/>
      </w:pPr>
      <w:r>
        <w:separator/>
      </w:r>
    </w:p>
  </w:footnote>
  <w:footnote w:type="continuationSeparator" w:id="0">
    <w:p w:rsidR="00654918" w:rsidRDefault="00654918" w:rsidP="00654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C3532"/>
    <w:multiLevelType w:val="multilevel"/>
    <w:tmpl w:val="D57EB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476166"/>
    <w:multiLevelType w:val="multilevel"/>
    <w:tmpl w:val="8A568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ExMrMwMLYwtzRR0lEKTi0uzszPAykwrAUAv5/9riwAAAA="/>
  </w:docVars>
  <w:rsids>
    <w:rsidRoot w:val="00242406"/>
    <w:rsid w:val="001113FE"/>
    <w:rsid w:val="00144949"/>
    <w:rsid w:val="00161B9D"/>
    <w:rsid w:val="001C2D92"/>
    <w:rsid w:val="00242406"/>
    <w:rsid w:val="003C0C53"/>
    <w:rsid w:val="004C2BD9"/>
    <w:rsid w:val="00654918"/>
    <w:rsid w:val="00A977F8"/>
    <w:rsid w:val="00AA5142"/>
    <w:rsid w:val="00B31B3C"/>
    <w:rsid w:val="00B93FCE"/>
    <w:rsid w:val="00BB3C0D"/>
    <w:rsid w:val="00BC7983"/>
    <w:rsid w:val="00C66804"/>
    <w:rsid w:val="00C75150"/>
    <w:rsid w:val="00CF4CA1"/>
    <w:rsid w:val="00D873BB"/>
    <w:rsid w:val="00ED6B55"/>
    <w:rsid w:val="00EF5651"/>
    <w:rsid w:val="00F2106F"/>
    <w:rsid w:val="00F32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49C46EF"/>
  <w15:chartTrackingRefBased/>
  <w15:docId w15:val="{BC6621E1-FB36-4DF4-B654-6D9D52113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2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rapindent2">
    <w:name w:val="wrap_indent2"/>
    <w:basedOn w:val="DefaultParagraphFont"/>
    <w:rsid w:val="00242406"/>
  </w:style>
  <w:style w:type="character" w:styleId="Hyperlink">
    <w:name w:val="Hyperlink"/>
    <w:basedOn w:val="DefaultParagraphFont"/>
    <w:uiPriority w:val="99"/>
    <w:unhideWhenUsed/>
    <w:rsid w:val="00CF4C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2D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D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D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D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D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D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D9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4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918"/>
  </w:style>
  <w:style w:type="paragraph" w:styleId="Footer">
    <w:name w:val="footer"/>
    <w:basedOn w:val="Normal"/>
    <w:link w:val="FooterChar"/>
    <w:uiPriority w:val="99"/>
    <w:unhideWhenUsed/>
    <w:rsid w:val="00654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918"/>
  </w:style>
  <w:style w:type="paragraph" w:styleId="ListParagraph">
    <w:name w:val="List Paragraph"/>
    <w:basedOn w:val="Normal"/>
    <w:uiPriority w:val="34"/>
    <w:qFormat/>
    <w:rsid w:val="00A977F8"/>
    <w:pPr>
      <w:spacing w:before="120" w:after="120" w:line="276" w:lineRule="auto"/>
      <w:ind w:left="720"/>
      <w:contextualSpacing/>
    </w:pPr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0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9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992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933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137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23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496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807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7073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088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3768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4765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005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0927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5136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Alberta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Cassidy</dc:creator>
  <cp:keywords/>
  <dc:description/>
  <cp:lastModifiedBy>Patrice Noronha</cp:lastModifiedBy>
  <cp:revision>3</cp:revision>
  <dcterms:created xsi:type="dcterms:W3CDTF">2017-05-09T19:33:00Z</dcterms:created>
  <dcterms:modified xsi:type="dcterms:W3CDTF">2018-05-25T17:53:00Z</dcterms:modified>
</cp:coreProperties>
</file>